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B65E80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B65E80" w:rsidRPr="0057684E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1C338B" w:rsidRDefault="001C338B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B65E80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B65E80" w:rsidRPr="0057684E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1C338B" w:rsidRDefault="001C338B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B03990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  <w:bookmarkStart w:id="0" w:name="_GoBack"/>
      <w:bookmarkEnd w:id="0"/>
    </w:p>
    <w:p w:rsidR="00FA5E25" w:rsidRPr="00EC32B6" w:rsidRDefault="00C601E0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REGULAR</w:t>
      </w:r>
      <w:r w:rsidR="0038549A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124475" w:rsidRDefault="0004199E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The </w:t>
      </w:r>
      <w:r w:rsidR="00FA5E25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City of Creedmoor BOC </w:t>
      </w:r>
      <w:r w:rsidR="00C601E0">
        <w:rPr>
          <w:rFonts w:ascii="Book Antiqua" w:eastAsia="Yu Mincho Demibold" w:hAnsi="Book Antiqua" w:cs="Linux Libertine Slanted"/>
          <w:sz w:val="32"/>
          <w:szCs w:val="32"/>
        </w:rPr>
        <w:t>Regular me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eting </w:t>
      </w:r>
    </w:p>
    <w:p w:rsidR="00F3290F" w:rsidRDefault="00F3290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is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 scheduled to be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held </w:t>
      </w:r>
      <w:r w:rsidR="00B03990">
        <w:rPr>
          <w:rFonts w:ascii="Book Antiqua" w:eastAsia="Yu Mincho Demibold" w:hAnsi="Book Antiqua" w:cs="Linux Libertine Slanted"/>
          <w:sz w:val="32"/>
          <w:szCs w:val="32"/>
        </w:rPr>
        <w:t xml:space="preserve">on </w:t>
      </w:r>
      <w:r w:rsidR="00C601E0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="00B03990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October 2, </w:t>
      </w:r>
      <w:r w:rsidR="00B65E80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202</w:t>
      </w:r>
      <w:r w:rsidR="001C338B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3</w:t>
      </w:r>
      <w:r w:rsidR="00B65E80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EA3E1F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at 6 p.m.</w:t>
      </w:r>
      <w:r w:rsidR="00EA3E1F" w:rsidRPr="00B03990">
        <w:rPr>
          <w:rFonts w:ascii="Book Antiqua" w:eastAsia="Yu Mincho Demibold" w:hAnsi="Book Antiqua" w:cs="Linux Libertine Slanted"/>
          <w:sz w:val="36"/>
          <w:szCs w:val="36"/>
        </w:rPr>
        <w:t xml:space="preserve"> </w:t>
      </w:r>
      <w:r w:rsidR="00124475" w:rsidRPr="00B03990">
        <w:rPr>
          <w:rFonts w:ascii="Book Antiqua" w:eastAsia="Yu Mincho Demibold" w:hAnsi="Book Antiqua" w:cs="Linux Libertine Slanted"/>
          <w:sz w:val="36"/>
          <w:szCs w:val="36"/>
        </w:rPr>
        <w:t xml:space="preserve"> </w:t>
      </w:r>
      <w:r w:rsidR="00BF2C46" w:rsidRPr="00124475">
        <w:rPr>
          <w:rFonts w:ascii="Book Antiqua" w:eastAsia="Yu Mincho Demibold" w:hAnsi="Book Antiqua" w:cs="Linux Libertine Slanted"/>
          <w:sz w:val="32"/>
          <w:szCs w:val="32"/>
        </w:rPr>
        <w:t>in the</w:t>
      </w:r>
    </w:p>
    <w:p w:rsidR="00665032" w:rsidRDefault="00BF2C46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Boardroom 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at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>City Hall</w:t>
      </w:r>
      <w:r w:rsidR="00EB305C" w:rsidRPr="00124475">
        <w:rPr>
          <w:rFonts w:ascii="Book Antiqua" w:eastAsia="Yu Mincho Demibold" w:hAnsi="Book Antiqua" w:cs="Linux Libertine Slanted"/>
          <w:sz w:val="32"/>
          <w:szCs w:val="32"/>
        </w:rPr>
        <w:t>, 111 Masonic Street, Creedmoor, NC.</w:t>
      </w:r>
    </w:p>
    <w:p w:rsidR="00C601E0" w:rsidRPr="00260AD7" w:rsidRDefault="00C601E0" w:rsidP="00F16E8E">
      <w:pPr>
        <w:spacing w:line="360" w:lineRule="auto"/>
        <w:jc w:val="center"/>
        <w:rPr>
          <w:rFonts w:ascii="Book Antiqua" w:eastAsia="Yu Mincho Demibold" w:hAnsi="Book Antiqua" w:cs="Linux Libertine Slanted"/>
          <w:i/>
          <w:sz w:val="32"/>
          <w:szCs w:val="32"/>
        </w:rPr>
      </w:pPr>
      <w:r w:rsidRPr="00260AD7">
        <w:rPr>
          <w:rFonts w:ascii="Book Antiqua" w:eastAsia="Yu Mincho Demibold" w:hAnsi="Book Antiqua" w:cs="Linux Libertine Slanted"/>
          <w:i/>
          <w:sz w:val="32"/>
          <w:szCs w:val="32"/>
        </w:rPr>
        <w:t>Please take notice that the Board will gather in the Mayor’s office immediately before the meeting to share a light meal.  No City business will be discussed.</w:t>
      </w:r>
    </w:p>
    <w:p w:rsidR="00124475" w:rsidRDefault="00124475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FA5E25" w:rsidRPr="00FA5E25" w:rsidRDefault="0012447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*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Any </w:t>
      </w:r>
      <w:r w:rsidR="003241BF">
        <w:rPr>
          <w:rFonts w:ascii="Book Antiqua" w:eastAsia="Yu Mincho Demibold" w:hAnsi="Book Antiqua" w:cs="Linux Libertine Slanted"/>
          <w:sz w:val="32"/>
          <w:szCs w:val="32"/>
        </w:rPr>
        <w:t xml:space="preserve">comments or 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>questions should be directed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</w:t>
      </w:r>
      <w:r w:rsidR="00ED431F">
        <w:rPr>
          <w:rFonts w:ascii="Book Antiqua" w:eastAsia="Yu Mincho Demibold" w:hAnsi="Book Antiqua" w:cs="Linux Libertine Slanted"/>
          <w:sz w:val="32"/>
          <w:szCs w:val="32"/>
        </w:rPr>
        <w:t>at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: </w:t>
      </w:r>
      <w:hyperlink r:id="rId8" w:history="1">
        <w:r w:rsidR="00FA5E25" w:rsidRPr="00124475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  <w:r w:rsidRPr="00FA5E25">
        <w:rPr>
          <w:rFonts w:ascii="Engravers MT" w:eastAsia="Yu Mincho Demibold" w:hAnsi="Engravers MT" w:cs="Linux Libertine Slanted"/>
          <w:sz w:val="36"/>
          <w:szCs w:val="36"/>
        </w:rPr>
        <w:t xml:space="preserve">  </w:t>
      </w: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oFAKTZkystAAAA"/>
  </w:docVars>
  <w:rsids>
    <w:rsidRoot w:val="00486EB7"/>
    <w:rsid w:val="0001177B"/>
    <w:rsid w:val="000149A4"/>
    <w:rsid w:val="000343DF"/>
    <w:rsid w:val="000360DC"/>
    <w:rsid w:val="0004199E"/>
    <w:rsid w:val="000721A1"/>
    <w:rsid w:val="00083B6D"/>
    <w:rsid w:val="000B61B0"/>
    <w:rsid w:val="00124475"/>
    <w:rsid w:val="00126609"/>
    <w:rsid w:val="001308F2"/>
    <w:rsid w:val="0014728A"/>
    <w:rsid w:val="00165DF9"/>
    <w:rsid w:val="00166CED"/>
    <w:rsid w:val="001918AB"/>
    <w:rsid w:val="00195DC6"/>
    <w:rsid w:val="001B3A72"/>
    <w:rsid w:val="001C11A6"/>
    <w:rsid w:val="001C338B"/>
    <w:rsid w:val="001D0319"/>
    <w:rsid w:val="001F70A3"/>
    <w:rsid w:val="00251B9F"/>
    <w:rsid w:val="00260AD7"/>
    <w:rsid w:val="002661C9"/>
    <w:rsid w:val="00274BF6"/>
    <w:rsid w:val="002B2E47"/>
    <w:rsid w:val="002B561F"/>
    <w:rsid w:val="002E7B91"/>
    <w:rsid w:val="00305636"/>
    <w:rsid w:val="003241BF"/>
    <w:rsid w:val="003431E0"/>
    <w:rsid w:val="0034385E"/>
    <w:rsid w:val="00346337"/>
    <w:rsid w:val="00365D20"/>
    <w:rsid w:val="00373747"/>
    <w:rsid w:val="0038549A"/>
    <w:rsid w:val="003C3DCC"/>
    <w:rsid w:val="003C590A"/>
    <w:rsid w:val="003D1688"/>
    <w:rsid w:val="00416DC4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E7B66"/>
    <w:rsid w:val="00600A3E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A657F"/>
    <w:rsid w:val="007A76C1"/>
    <w:rsid w:val="007F42C2"/>
    <w:rsid w:val="007F7782"/>
    <w:rsid w:val="00800134"/>
    <w:rsid w:val="00825A59"/>
    <w:rsid w:val="00827338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915C39"/>
    <w:rsid w:val="009217C5"/>
    <w:rsid w:val="00937130"/>
    <w:rsid w:val="00946584"/>
    <w:rsid w:val="00953AAC"/>
    <w:rsid w:val="0095518A"/>
    <w:rsid w:val="009615BE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03990"/>
    <w:rsid w:val="00B55A6D"/>
    <w:rsid w:val="00B62CB6"/>
    <w:rsid w:val="00B65E80"/>
    <w:rsid w:val="00B67617"/>
    <w:rsid w:val="00B90B76"/>
    <w:rsid w:val="00BE0C78"/>
    <w:rsid w:val="00BE7087"/>
    <w:rsid w:val="00BF2C46"/>
    <w:rsid w:val="00C03FC4"/>
    <w:rsid w:val="00C549B3"/>
    <w:rsid w:val="00C601E0"/>
    <w:rsid w:val="00C70C31"/>
    <w:rsid w:val="00C97E99"/>
    <w:rsid w:val="00CD4ADD"/>
    <w:rsid w:val="00CE2BE4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4A2C"/>
    <w:rsid w:val="00E37F08"/>
    <w:rsid w:val="00E65262"/>
    <w:rsid w:val="00E77928"/>
    <w:rsid w:val="00EA3E1F"/>
    <w:rsid w:val="00EA7012"/>
    <w:rsid w:val="00EB305C"/>
    <w:rsid w:val="00EC32B6"/>
    <w:rsid w:val="00ED431F"/>
    <w:rsid w:val="00F07E1A"/>
    <w:rsid w:val="00F16E8E"/>
    <w:rsid w:val="00F3290F"/>
    <w:rsid w:val="00F348C8"/>
    <w:rsid w:val="00F45D64"/>
    <w:rsid w:val="00F60244"/>
    <w:rsid w:val="00F80765"/>
    <w:rsid w:val="00FA0214"/>
    <w:rsid w:val="00FA22DA"/>
    <w:rsid w:val="00FA5E25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35C518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2BE24F-1207-4022-85C5-CB3371627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9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2</cp:revision>
  <cp:lastPrinted>2021-03-05T15:10:00Z</cp:lastPrinted>
  <dcterms:created xsi:type="dcterms:W3CDTF">2023-09-28T16:26:00Z</dcterms:created>
  <dcterms:modified xsi:type="dcterms:W3CDTF">2023-09-28T16:26:00Z</dcterms:modified>
</cp:coreProperties>
</file>